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C519C" w14:textId="13D7FF00" w:rsidR="004C3843" w:rsidRDefault="004C3843" w:rsidP="00115706">
      <w:pPr>
        <w:pStyle w:val="Title"/>
        <w:ind w:left="-851"/>
      </w:pPr>
      <w:r>
        <w:t xml:space="preserve">General &amp; Introductory Training Webinar </w:t>
      </w:r>
    </w:p>
    <w:p w14:paraId="661C76FC" w14:textId="7839DCCF" w:rsidR="00081D69" w:rsidRDefault="004C3843" w:rsidP="00115706">
      <w:pPr>
        <w:pStyle w:val="Title"/>
        <w:ind w:left="-851"/>
      </w:pPr>
      <w:r>
        <w:t xml:space="preserve">Participating in European </w:t>
      </w:r>
      <w:r w:rsidR="005E380C" w:rsidRPr="005E380C">
        <w:t>Mission</w:t>
      </w:r>
      <w:r w:rsidR="005E380C" w:rsidRPr="005E380C">
        <w:rPr>
          <w:b/>
          <w:bCs/>
        </w:rPr>
        <w:t xml:space="preserve"> “Restore our Ocean and Waters” (2023)</w:t>
      </w:r>
    </w:p>
    <w:p w14:paraId="3213A552" w14:textId="77777777" w:rsidR="00081D69" w:rsidRDefault="00081D69" w:rsidP="00081D69">
      <w:pPr>
        <w:pStyle w:val="Title"/>
        <w:jc w:val="left"/>
      </w:pPr>
    </w:p>
    <w:tbl>
      <w:tblPr>
        <w:tblStyle w:val="PlainTable1"/>
        <w:tblW w:w="9924" w:type="dxa"/>
        <w:jc w:val="center"/>
        <w:tblLayout w:type="fixed"/>
        <w:tblLook w:val="04A0" w:firstRow="1" w:lastRow="0" w:firstColumn="1" w:lastColumn="0" w:noHBand="0" w:noVBand="1"/>
      </w:tblPr>
      <w:tblGrid>
        <w:gridCol w:w="1135"/>
        <w:gridCol w:w="4530"/>
        <w:gridCol w:w="1418"/>
        <w:gridCol w:w="2841"/>
      </w:tblGrid>
      <w:tr w:rsidR="003F4361" w:rsidRPr="004545CE" w14:paraId="746867A4" w14:textId="77777777" w:rsidTr="005B5C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</w:tcPr>
          <w:p w14:paraId="64A73E11" w14:textId="77777777" w:rsidR="003F4361" w:rsidRPr="005B5C5B" w:rsidRDefault="003F4361" w:rsidP="0010293A">
            <w:pPr>
              <w:pStyle w:val="TableTitle"/>
              <w:rPr>
                <w:b w:val="0"/>
                <w:lang w:eastAsia="de-DE"/>
              </w:rPr>
            </w:pPr>
            <w:r w:rsidRPr="005B5C5B">
              <w:rPr>
                <w:lang w:eastAsia="de-DE"/>
              </w:rPr>
              <w:t>Date</w:t>
            </w:r>
          </w:p>
        </w:tc>
        <w:tc>
          <w:tcPr>
            <w:tcW w:w="4530" w:type="dxa"/>
          </w:tcPr>
          <w:p w14:paraId="7F050988" w14:textId="54CA3C1F" w:rsidR="003F4361" w:rsidRPr="005B5C5B" w:rsidRDefault="00A72D46" w:rsidP="0010293A">
            <w:pPr>
              <w:pStyle w:val="Table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5C5B">
              <w:t>19 June</w:t>
            </w:r>
            <w:r w:rsidR="003F4361" w:rsidRPr="005B5C5B">
              <w:t xml:space="preserve"> 202</w:t>
            </w:r>
            <w:r w:rsidR="00081D69" w:rsidRPr="005B5C5B">
              <w:t>3</w:t>
            </w:r>
          </w:p>
        </w:tc>
        <w:tc>
          <w:tcPr>
            <w:tcW w:w="1418" w:type="dxa"/>
          </w:tcPr>
          <w:p w14:paraId="7F4BB42B" w14:textId="77777777" w:rsidR="003F4361" w:rsidRPr="005B5C5B" w:rsidRDefault="003F4361" w:rsidP="0010293A">
            <w:pPr>
              <w:pStyle w:val="Table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eastAsia="de-DE"/>
              </w:rPr>
            </w:pPr>
            <w:r w:rsidRPr="005B5C5B">
              <w:rPr>
                <w:lang w:eastAsia="de-DE"/>
              </w:rPr>
              <w:t>Time</w:t>
            </w:r>
          </w:p>
        </w:tc>
        <w:tc>
          <w:tcPr>
            <w:tcW w:w="2841" w:type="dxa"/>
          </w:tcPr>
          <w:p w14:paraId="15FF44C5" w14:textId="1A8A0F1F" w:rsidR="004C3843" w:rsidRPr="005B5C5B" w:rsidRDefault="007078B2" w:rsidP="0010293A">
            <w:pPr>
              <w:pStyle w:val="Table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eastAsia="tr-TR"/>
              </w:rPr>
            </w:pPr>
            <w:r w:rsidRPr="005B5C5B">
              <w:rPr>
                <w:lang w:eastAsia="tr-TR"/>
              </w:rPr>
              <w:t>14</w:t>
            </w:r>
            <w:r w:rsidR="003F4361" w:rsidRPr="005B5C5B">
              <w:rPr>
                <w:lang w:eastAsia="tr-TR"/>
              </w:rPr>
              <w:t>:00-</w:t>
            </w:r>
            <w:r w:rsidR="005F18FC">
              <w:rPr>
                <w:lang w:eastAsia="tr-TR"/>
              </w:rPr>
              <w:t>17</w:t>
            </w:r>
            <w:r w:rsidR="003F4361" w:rsidRPr="005B5C5B">
              <w:rPr>
                <w:lang w:eastAsia="tr-TR"/>
              </w:rPr>
              <w:t>:</w:t>
            </w:r>
            <w:r w:rsidR="005F18FC">
              <w:rPr>
                <w:lang w:eastAsia="tr-TR"/>
              </w:rPr>
              <w:t>15</w:t>
            </w:r>
            <w:r w:rsidR="004C3843" w:rsidRPr="005B5C5B">
              <w:rPr>
                <w:lang w:eastAsia="tr-TR"/>
              </w:rPr>
              <w:t xml:space="preserve"> </w:t>
            </w:r>
            <w:r w:rsidR="006C7126" w:rsidRPr="005B5C5B">
              <w:rPr>
                <w:lang w:eastAsia="tr-TR"/>
              </w:rPr>
              <w:t>Istanbul</w:t>
            </w:r>
            <w:r w:rsidR="004C3843" w:rsidRPr="005B5C5B">
              <w:rPr>
                <w:lang w:eastAsia="tr-TR"/>
              </w:rPr>
              <w:t xml:space="preserve"> time</w:t>
            </w:r>
          </w:p>
          <w:p w14:paraId="164BC8F0" w14:textId="69FC4142" w:rsidR="003F4361" w:rsidRPr="005B5C5B" w:rsidRDefault="003F4361" w:rsidP="0010293A">
            <w:pPr>
              <w:pStyle w:val="Table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</w:p>
        </w:tc>
      </w:tr>
      <w:tr w:rsidR="003F4361" w:rsidRPr="004545CE" w14:paraId="52672170" w14:textId="77777777" w:rsidTr="00C74C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dxa"/>
          </w:tcPr>
          <w:p w14:paraId="645CF137" w14:textId="77777777" w:rsidR="003F4361" w:rsidRPr="004545CE" w:rsidRDefault="003F4361" w:rsidP="0010293A">
            <w:pPr>
              <w:pStyle w:val="TableTitle"/>
              <w:rPr>
                <w:b w:val="0"/>
                <w:lang w:eastAsia="de-DE"/>
              </w:rPr>
            </w:pPr>
            <w:r w:rsidRPr="004545CE">
              <w:rPr>
                <w:lang w:eastAsia="de-DE"/>
              </w:rPr>
              <w:t>Venue</w:t>
            </w:r>
          </w:p>
        </w:tc>
        <w:tc>
          <w:tcPr>
            <w:tcW w:w="8789" w:type="dxa"/>
            <w:gridSpan w:val="3"/>
          </w:tcPr>
          <w:p w14:paraId="5C9EC7E2" w14:textId="6A1A9B43" w:rsidR="003F4361" w:rsidRPr="0083553C" w:rsidRDefault="00F26F9D" w:rsidP="0010293A">
            <w:pPr>
              <w:pStyle w:val="TableTit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ine</w:t>
            </w:r>
            <w:r w:rsidR="004C3843">
              <w:t xml:space="preserve"> Webinar</w:t>
            </w:r>
          </w:p>
        </w:tc>
      </w:tr>
    </w:tbl>
    <w:p w14:paraId="7E2990C5" w14:textId="2DBD3C53" w:rsidR="002A5357" w:rsidRPr="00E05B7C" w:rsidRDefault="0083553C" w:rsidP="00E05B7C">
      <w:pPr>
        <w:pStyle w:val="Heading1"/>
      </w:pPr>
      <w:r w:rsidRPr="00E05B7C">
        <w:t>Agenda</w:t>
      </w:r>
    </w:p>
    <w:p w14:paraId="11D494B6" w14:textId="52421573" w:rsidR="00C2388E" w:rsidRPr="001E3B57" w:rsidRDefault="004C3843" w:rsidP="0010293A">
      <w:pPr>
        <w:pStyle w:val="Heading2"/>
        <w:rPr>
          <w:sz w:val="24"/>
          <w:szCs w:val="24"/>
        </w:rPr>
      </w:pPr>
      <w:r>
        <w:rPr>
          <w:sz w:val="24"/>
          <w:szCs w:val="24"/>
        </w:rPr>
        <w:t xml:space="preserve">How to exploit successfully the currently open calls under </w:t>
      </w:r>
      <w:r w:rsidR="00A72D46" w:rsidRPr="00A72D46">
        <w:rPr>
          <w:sz w:val="24"/>
          <w:szCs w:val="24"/>
        </w:rPr>
        <w:t xml:space="preserve">Mission “Restore our Ocean and Waters” </w:t>
      </w:r>
      <w:r w:rsidRPr="004C3843">
        <w:rPr>
          <w:sz w:val="24"/>
          <w:szCs w:val="24"/>
        </w:rPr>
        <w:t>(2023</w:t>
      </w:r>
      <w:r>
        <w:rPr>
          <w:sz w:val="24"/>
          <w:szCs w:val="24"/>
        </w:rPr>
        <w:t>)</w:t>
      </w:r>
    </w:p>
    <w:tbl>
      <w:tblPr>
        <w:tblStyle w:val="PlainTable1"/>
        <w:tblW w:w="964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560"/>
        <w:gridCol w:w="5103"/>
        <w:gridCol w:w="2977"/>
      </w:tblGrid>
      <w:tr w:rsidR="0083553C" w:rsidRPr="004545CE" w14:paraId="0F8C4312" w14:textId="77777777" w:rsidTr="001157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75A52626" w14:textId="4F4CFA05" w:rsidR="0083553C" w:rsidRPr="0083553C" w:rsidRDefault="007078B2" w:rsidP="0010293A">
            <w:pPr>
              <w:pStyle w:val="TableTitle"/>
            </w:pPr>
            <w:r>
              <w:t>13</w:t>
            </w:r>
            <w:r w:rsidR="004C3843">
              <w:t>:50</w:t>
            </w:r>
            <w:r w:rsidR="0083553C" w:rsidRPr="0083553C">
              <w:t>-</w:t>
            </w:r>
            <w:r w:rsidR="0053305A">
              <w:t>14</w:t>
            </w:r>
            <w:r w:rsidR="0083553C" w:rsidRPr="0083553C">
              <w:t>:</w:t>
            </w:r>
            <w:r w:rsidR="00362051">
              <w:t>00</w:t>
            </w:r>
          </w:p>
        </w:tc>
        <w:tc>
          <w:tcPr>
            <w:tcW w:w="5103" w:type="dxa"/>
            <w:vAlign w:val="center"/>
          </w:tcPr>
          <w:p w14:paraId="5BB5839A" w14:textId="1155DFE9" w:rsidR="0083553C" w:rsidRPr="0083553C" w:rsidRDefault="00BE5C8E" w:rsidP="0010293A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E5C8E">
              <w:t>Webinar welcome, Participants Login</w:t>
            </w:r>
          </w:p>
        </w:tc>
        <w:tc>
          <w:tcPr>
            <w:tcW w:w="2977" w:type="dxa"/>
          </w:tcPr>
          <w:p w14:paraId="5D869844" w14:textId="77777777" w:rsidR="0083553C" w:rsidRPr="0083553C" w:rsidRDefault="0083553C" w:rsidP="0010293A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553C">
              <w:t>All</w:t>
            </w:r>
          </w:p>
        </w:tc>
      </w:tr>
      <w:tr w:rsidR="00C2388E" w:rsidRPr="004545CE" w14:paraId="0DE272D7" w14:textId="77777777" w:rsidTr="001157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12F5BF44" w14:textId="321B716A" w:rsidR="0083553C" w:rsidRPr="0083553C" w:rsidRDefault="0053305A" w:rsidP="0010293A">
            <w:pPr>
              <w:pStyle w:val="TableTitle"/>
            </w:pPr>
            <w:r>
              <w:t>14</w:t>
            </w:r>
            <w:r w:rsidR="0083553C" w:rsidRPr="0083553C">
              <w:t>:</w:t>
            </w:r>
            <w:r w:rsidR="00362051">
              <w:t>00</w:t>
            </w:r>
            <w:r w:rsidR="0083553C" w:rsidRPr="0083553C">
              <w:t>-</w:t>
            </w:r>
            <w:r>
              <w:t>14</w:t>
            </w:r>
            <w:r w:rsidR="0083553C" w:rsidRPr="0083553C">
              <w:t>:</w:t>
            </w:r>
            <w:r w:rsidR="00362051">
              <w:t>10</w:t>
            </w:r>
          </w:p>
        </w:tc>
        <w:tc>
          <w:tcPr>
            <w:tcW w:w="5103" w:type="dxa"/>
            <w:vAlign w:val="center"/>
          </w:tcPr>
          <w:p w14:paraId="78B7503E" w14:textId="4505187F" w:rsidR="0083553C" w:rsidRPr="0083553C" w:rsidRDefault="0083553C" w:rsidP="0010293A">
            <w:pPr>
              <w:pStyle w:val="TableTit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3553C">
              <w:t>Welcome Note / Speech</w:t>
            </w:r>
          </w:p>
        </w:tc>
        <w:tc>
          <w:tcPr>
            <w:tcW w:w="2977" w:type="dxa"/>
          </w:tcPr>
          <w:p w14:paraId="2B8E51BC" w14:textId="1286F097" w:rsidR="0083553C" w:rsidRPr="0083553C" w:rsidRDefault="00A72D46" w:rsidP="0010293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2D46">
              <w:t>Merve Polat</w:t>
            </w:r>
            <w:r w:rsidR="00115241">
              <w:t xml:space="preserve">, </w:t>
            </w:r>
            <w:r w:rsidR="0083553C" w:rsidRPr="0083553C">
              <w:t>TÜBİTAK</w:t>
            </w:r>
          </w:p>
        </w:tc>
      </w:tr>
      <w:tr w:rsidR="003864E2" w:rsidRPr="004545CE" w14:paraId="4B1A6989" w14:textId="77777777" w:rsidTr="00115706">
        <w:trPr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29E738DF" w14:textId="15CA9B64" w:rsidR="003864E2" w:rsidRDefault="0053305A" w:rsidP="0010293A">
            <w:pPr>
              <w:pStyle w:val="TableTitle"/>
            </w:pPr>
            <w:r>
              <w:t>14</w:t>
            </w:r>
            <w:r w:rsidR="003864E2">
              <w:t>:10-</w:t>
            </w:r>
            <w:r w:rsidR="005B5C5B">
              <w:t>14</w:t>
            </w:r>
            <w:r w:rsidR="003864E2">
              <w:t>:20</w:t>
            </w:r>
          </w:p>
        </w:tc>
        <w:tc>
          <w:tcPr>
            <w:tcW w:w="5103" w:type="dxa"/>
            <w:vAlign w:val="center"/>
          </w:tcPr>
          <w:p w14:paraId="267D9A74" w14:textId="61183FAC" w:rsidR="003864E2" w:rsidRPr="00852592" w:rsidRDefault="003864E2" w:rsidP="0010293A">
            <w:pPr>
              <w:pStyle w:val="Table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genda and Scope of the </w:t>
            </w:r>
            <w:r w:rsidR="00BE5C8E">
              <w:t>Webinar</w:t>
            </w:r>
          </w:p>
        </w:tc>
        <w:tc>
          <w:tcPr>
            <w:tcW w:w="2977" w:type="dxa"/>
          </w:tcPr>
          <w:p w14:paraId="3B9B2D02" w14:textId="23282C43" w:rsidR="003864E2" w:rsidRPr="0083553C" w:rsidRDefault="003864E2" w:rsidP="0010293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dysseas Spyroglou, T</w:t>
            </w:r>
            <w:r w:rsidR="002A285F">
              <w:t xml:space="preserve">eam </w:t>
            </w:r>
            <w:r>
              <w:t>L</w:t>
            </w:r>
            <w:r w:rsidR="002A285F">
              <w:t>eader</w:t>
            </w:r>
          </w:p>
        </w:tc>
      </w:tr>
      <w:tr w:rsidR="0083553C" w:rsidRPr="004545CE" w14:paraId="07BF34CA" w14:textId="77777777" w:rsidTr="001157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435C57E7" w14:textId="473BA8B6" w:rsidR="0083553C" w:rsidRPr="0083553C" w:rsidRDefault="005B5C5B" w:rsidP="00115241">
            <w:pPr>
              <w:pStyle w:val="TableTitle"/>
            </w:pPr>
            <w:r>
              <w:t>14</w:t>
            </w:r>
            <w:r w:rsidR="0083553C" w:rsidRPr="0083553C">
              <w:t>:</w:t>
            </w:r>
            <w:r w:rsidR="003864E2">
              <w:t>20</w:t>
            </w:r>
            <w:r w:rsidR="0083553C" w:rsidRPr="0083553C">
              <w:t>-</w:t>
            </w:r>
            <w:r>
              <w:t>1</w:t>
            </w:r>
            <w:r w:rsidR="00115241">
              <w:t>4:50</w:t>
            </w:r>
          </w:p>
        </w:tc>
        <w:tc>
          <w:tcPr>
            <w:tcW w:w="5103" w:type="dxa"/>
            <w:vAlign w:val="center"/>
          </w:tcPr>
          <w:p w14:paraId="0234927A" w14:textId="5E23C7EB" w:rsidR="0083553C" w:rsidRPr="0083553C" w:rsidRDefault="000D16E1" w:rsidP="0010293A">
            <w:pPr>
              <w:pStyle w:val="TableTit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key elements for success in Mission Calls</w:t>
            </w:r>
          </w:p>
        </w:tc>
        <w:tc>
          <w:tcPr>
            <w:tcW w:w="2977" w:type="dxa"/>
          </w:tcPr>
          <w:p w14:paraId="35E405CC" w14:textId="08E49393" w:rsidR="0083553C" w:rsidRPr="0083553C" w:rsidRDefault="000D16E1" w:rsidP="0010293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dysseas Spyroglou, Team Leader</w:t>
            </w:r>
          </w:p>
        </w:tc>
      </w:tr>
      <w:tr w:rsidR="00852592" w:rsidRPr="004545CE" w14:paraId="5F078472" w14:textId="77777777" w:rsidTr="00115706">
        <w:trPr>
          <w:trHeight w:val="1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Align w:val="center"/>
          </w:tcPr>
          <w:p w14:paraId="2B21D341" w14:textId="7710DDDB" w:rsidR="00852592" w:rsidRPr="0083553C" w:rsidRDefault="005B5C5B" w:rsidP="00115241">
            <w:pPr>
              <w:pStyle w:val="TableTitle"/>
            </w:pPr>
            <w:r>
              <w:t>1</w:t>
            </w:r>
            <w:r w:rsidR="00115241">
              <w:t>4:50</w:t>
            </w:r>
            <w:r w:rsidR="00852592">
              <w:t>-</w:t>
            </w:r>
            <w:r>
              <w:t>1</w:t>
            </w:r>
            <w:r w:rsidR="00115241">
              <w:t>5:20</w:t>
            </w:r>
          </w:p>
        </w:tc>
        <w:tc>
          <w:tcPr>
            <w:tcW w:w="5103" w:type="dxa"/>
            <w:vAlign w:val="center"/>
          </w:tcPr>
          <w:p w14:paraId="621B8A30" w14:textId="70243919" w:rsidR="005235C0" w:rsidRDefault="00BE5C8E" w:rsidP="0010293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expected profile of winning projects under </w:t>
            </w:r>
            <w:r w:rsidRPr="00BE5C8E">
              <w:t xml:space="preserve">Mission </w:t>
            </w:r>
            <w:r w:rsidR="00A72D46" w:rsidRPr="00A72D46">
              <w:t>“Restore our Ocean and Waters”</w:t>
            </w:r>
            <w:r w:rsidRPr="00BE5C8E">
              <w:t xml:space="preserve"> (2023)</w:t>
            </w:r>
          </w:p>
          <w:p w14:paraId="4BB23742" w14:textId="1FBA93C1" w:rsidR="00F7383D" w:rsidRPr="00852592" w:rsidRDefault="00F7383D" w:rsidP="00BD102C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77" w:type="dxa"/>
          </w:tcPr>
          <w:p w14:paraId="0EFEC63B" w14:textId="0F2C0F36" w:rsidR="00852592" w:rsidRPr="0083553C" w:rsidRDefault="00274CCA" w:rsidP="0010293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4CCA">
              <w:t xml:space="preserve">Spyros </w:t>
            </w:r>
            <w:proofErr w:type="spellStart"/>
            <w:r w:rsidRPr="00274CCA">
              <w:t>Kouvelis</w:t>
            </w:r>
            <w:proofErr w:type="spellEnd"/>
            <w:r>
              <w:t xml:space="preserve">, </w:t>
            </w:r>
            <w:r w:rsidR="002E3E1F" w:rsidRPr="002E3E1F">
              <w:t xml:space="preserve">Board Member of the Mission </w:t>
            </w:r>
            <w:r w:rsidR="002E5C37">
              <w:t xml:space="preserve">Restore </w:t>
            </w:r>
            <w:r w:rsidR="00A97005">
              <w:t xml:space="preserve">our </w:t>
            </w:r>
            <w:r w:rsidR="002E3E1F" w:rsidRPr="002E3E1F">
              <w:t>Oceans and Waters</w:t>
            </w:r>
          </w:p>
        </w:tc>
      </w:tr>
      <w:tr w:rsidR="00AC0C62" w:rsidRPr="00B71E1A" w14:paraId="3E0E3588" w14:textId="77777777" w:rsidTr="001157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340DD377" w14:textId="07507D35" w:rsidR="00AC0C62" w:rsidRDefault="005B5C5B" w:rsidP="00115241">
            <w:pPr>
              <w:pStyle w:val="TableTitle"/>
            </w:pPr>
            <w:r>
              <w:t>1</w:t>
            </w:r>
            <w:r w:rsidR="00115241">
              <w:t>5:20</w:t>
            </w:r>
            <w:r w:rsidR="00AC0C62">
              <w:t>-</w:t>
            </w:r>
            <w:r>
              <w:t>1</w:t>
            </w:r>
            <w:r w:rsidR="00115241">
              <w:t>5:30</w:t>
            </w:r>
          </w:p>
        </w:tc>
        <w:tc>
          <w:tcPr>
            <w:tcW w:w="5103" w:type="dxa"/>
          </w:tcPr>
          <w:p w14:paraId="117646A3" w14:textId="551C3B72" w:rsidR="00AC0C62" w:rsidRDefault="00AC0C62" w:rsidP="00BB5611">
            <w:pPr>
              <w:pStyle w:val="TableTit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reak </w:t>
            </w:r>
          </w:p>
        </w:tc>
        <w:tc>
          <w:tcPr>
            <w:tcW w:w="2977" w:type="dxa"/>
          </w:tcPr>
          <w:p w14:paraId="01809CDB" w14:textId="77777777" w:rsidR="00AC0C62" w:rsidRDefault="00AC0C62" w:rsidP="00AC0C62">
            <w:pPr>
              <w:pStyle w:val="TableTit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16677" w:rsidRPr="00B71E1A" w14:paraId="45EF43C9" w14:textId="77777777" w:rsidTr="00115706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A76A8AD" w14:textId="7392C44B" w:rsidR="00B16677" w:rsidRPr="00B71E1A" w:rsidRDefault="00115241" w:rsidP="00115241">
            <w:pPr>
              <w:pStyle w:val="TableTitle"/>
            </w:pPr>
            <w:r>
              <w:t>15:30-16:00</w:t>
            </w:r>
          </w:p>
        </w:tc>
        <w:tc>
          <w:tcPr>
            <w:tcW w:w="5103" w:type="dxa"/>
          </w:tcPr>
          <w:p w14:paraId="41199299" w14:textId="507166CA" w:rsidR="006714A9" w:rsidRPr="00B16677" w:rsidRDefault="005A2C40" w:rsidP="00481E1D">
            <w:pPr>
              <w:pStyle w:val="Table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ntelligence behind each of the current calls of Mission “</w:t>
            </w:r>
            <w:r w:rsidRPr="00D3592A">
              <w:t>Restore our Ocean and Waters</w:t>
            </w:r>
            <w:r>
              <w:t>” – What should potential beneficiaries know about each call for success</w:t>
            </w:r>
          </w:p>
        </w:tc>
        <w:tc>
          <w:tcPr>
            <w:tcW w:w="2977" w:type="dxa"/>
          </w:tcPr>
          <w:p w14:paraId="6531E371" w14:textId="2F9D0D0C" w:rsidR="00E053DD" w:rsidRPr="00B71E1A" w:rsidRDefault="005F18FC" w:rsidP="00AC0C62">
            <w:pPr>
              <w:pStyle w:val="Table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_Hlk136849167"/>
            <w:r w:rsidRPr="005F18FC">
              <w:t>Christina Deligianni</w:t>
            </w:r>
            <w:r w:rsidR="004B273C">
              <w:t xml:space="preserve">, </w:t>
            </w:r>
            <w:r w:rsidR="004B273C" w:rsidRPr="004B273C">
              <w:t>Policy Officer of the Institute for Sustainable Development at EPLO</w:t>
            </w:r>
            <w:bookmarkEnd w:id="0"/>
          </w:p>
        </w:tc>
      </w:tr>
      <w:tr w:rsidR="00AC0C62" w:rsidRPr="00B71E1A" w14:paraId="4B12B6AC" w14:textId="77777777" w:rsidTr="001157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747D08F0" w14:textId="6B4F51CE" w:rsidR="00AC0C62" w:rsidRDefault="005B5C5B" w:rsidP="00115241">
            <w:pPr>
              <w:pStyle w:val="TableTitle"/>
            </w:pPr>
            <w:r>
              <w:t>16</w:t>
            </w:r>
            <w:r w:rsidR="00AC0C62">
              <w:t>:</w:t>
            </w:r>
            <w:r w:rsidR="00115241">
              <w:t>0</w:t>
            </w:r>
            <w:r w:rsidR="009333DA">
              <w:t>0</w:t>
            </w:r>
            <w:r w:rsidR="007A515E">
              <w:t>-</w:t>
            </w:r>
            <w:r w:rsidR="00115241">
              <w:t>16:</w:t>
            </w:r>
            <w:r w:rsidR="0007619F">
              <w:t>30</w:t>
            </w:r>
          </w:p>
        </w:tc>
        <w:tc>
          <w:tcPr>
            <w:tcW w:w="5103" w:type="dxa"/>
          </w:tcPr>
          <w:p w14:paraId="7BCCD173" w14:textId="4ACE5C3B" w:rsidR="00AC0C62" w:rsidRPr="00AC0C62" w:rsidRDefault="005A2C40" w:rsidP="00AC0C62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EP4BLUE Support platform and tools for </w:t>
            </w:r>
            <w:r w:rsidRPr="00D3592A">
              <w:t xml:space="preserve">Mission </w:t>
            </w:r>
            <w:r>
              <w:t>“</w:t>
            </w:r>
            <w:r w:rsidRPr="00D3592A">
              <w:t>Restore our Ocean and Waters</w:t>
            </w:r>
            <w:r>
              <w:t>”</w:t>
            </w:r>
            <w:r w:rsidR="0007619F">
              <w:t xml:space="preserve"> and Q&amp;A</w:t>
            </w:r>
            <w:r w:rsidR="008E339A">
              <w:t xml:space="preserve"> session</w:t>
            </w:r>
          </w:p>
        </w:tc>
        <w:tc>
          <w:tcPr>
            <w:tcW w:w="2977" w:type="dxa"/>
          </w:tcPr>
          <w:p w14:paraId="7B8C2920" w14:textId="45E8D520" w:rsidR="00AC0C62" w:rsidRDefault="001A7587" w:rsidP="00AC0C62">
            <w:pPr>
              <w:pStyle w:val="TableTit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A7587">
              <w:t xml:space="preserve">Cécile </w:t>
            </w:r>
            <w:proofErr w:type="spellStart"/>
            <w:r>
              <w:t>Nys</w:t>
            </w:r>
            <w:proofErr w:type="spellEnd"/>
            <w:r>
              <w:t xml:space="preserve">, </w:t>
            </w:r>
            <w:r w:rsidR="00C72304" w:rsidRPr="00C72304">
              <w:t xml:space="preserve">Project Officer </w:t>
            </w:r>
            <w:r w:rsidR="00124B98">
              <w:t xml:space="preserve">of </w:t>
            </w:r>
            <w:r w:rsidR="00535F17">
              <w:t>PREP</w:t>
            </w:r>
            <w:r w:rsidR="005A2C40">
              <w:t xml:space="preserve">4BLUE </w:t>
            </w:r>
            <w:r w:rsidR="004016B6">
              <w:t>P</w:t>
            </w:r>
            <w:r w:rsidR="005A2C40">
              <w:t xml:space="preserve">roject, </w:t>
            </w:r>
            <w:r w:rsidR="005A2C40" w:rsidRPr="00D3592A">
              <w:t>https://prep4blue.eu/</w:t>
            </w:r>
          </w:p>
        </w:tc>
      </w:tr>
      <w:tr w:rsidR="009333DA" w:rsidRPr="00B71E1A" w14:paraId="45B15911" w14:textId="77777777" w:rsidTr="00115706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0D5B293" w14:textId="26584908" w:rsidR="009333DA" w:rsidRDefault="00115241" w:rsidP="00115241">
            <w:pPr>
              <w:pStyle w:val="TableTitle"/>
            </w:pPr>
            <w:r>
              <w:t>16</w:t>
            </w:r>
            <w:r w:rsidR="009333DA">
              <w:t>:</w:t>
            </w:r>
            <w:r>
              <w:t>30</w:t>
            </w:r>
            <w:r w:rsidR="007A515E">
              <w:t>-</w:t>
            </w:r>
            <w:r w:rsidR="005B5C5B">
              <w:t>17</w:t>
            </w:r>
            <w:r w:rsidR="009333DA">
              <w:t>:</w:t>
            </w:r>
            <w:r>
              <w:t>00</w:t>
            </w:r>
          </w:p>
        </w:tc>
        <w:tc>
          <w:tcPr>
            <w:tcW w:w="5103" w:type="dxa"/>
          </w:tcPr>
          <w:p w14:paraId="0130AA91" w14:textId="68B360FC" w:rsidR="009333DA" w:rsidRDefault="009333DA" w:rsidP="00AC0C6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xt steps for Turkish actors interested in calls under this mission</w:t>
            </w:r>
          </w:p>
        </w:tc>
        <w:tc>
          <w:tcPr>
            <w:tcW w:w="2977" w:type="dxa"/>
          </w:tcPr>
          <w:p w14:paraId="430C309A" w14:textId="14E1A507" w:rsidR="009333DA" w:rsidRDefault="009333DA" w:rsidP="00AC0C62">
            <w:pPr>
              <w:pStyle w:val="Table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kolaos Floratos, Training Coordinator</w:t>
            </w:r>
          </w:p>
        </w:tc>
      </w:tr>
      <w:tr w:rsidR="00B16677" w:rsidRPr="00B71E1A" w14:paraId="504BD764" w14:textId="77777777" w:rsidTr="001157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1CA5DEDA" w14:textId="252F5ABD" w:rsidR="00B16677" w:rsidRDefault="005B5C5B" w:rsidP="00115241">
            <w:pPr>
              <w:pStyle w:val="TableTitle"/>
            </w:pPr>
            <w:r>
              <w:lastRenderedPageBreak/>
              <w:t>17</w:t>
            </w:r>
            <w:r w:rsidR="00AC0C62">
              <w:t>:</w:t>
            </w:r>
            <w:r w:rsidR="00115241">
              <w:t>00</w:t>
            </w:r>
            <w:r w:rsidR="007A515E">
              <w:t>-</w:t>
            </w:r>
            <w:r>
              <w:t>1</w:t>
            </w:r>
            <w:r w:rsidR="00115241">
              <w:t>7:10</w:t>
            </w:r>
          </w:p>
        </w:tc>
        <w:tc>
          <w:tcPr>
            <w:tcW w:w="5103" w:type="dxa"/>
          </w:tcPr>
          <w:p w14:paraId="5CA20ACF" w14:textId="39C3206F" w:rsidR="001F0B86" w:rsidRDefault="00AC0C62" w:rsidP="00B16677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osing remarks</w:t>
            </w:r>
          </w:p>
        </w:tc>
        <w:tc>
          <w:tcPr>
            <w:tcW w:w="2977" w:type="dxa"/>
          </w:tcPr>
          <w:p w14:paraId="396FE074" w14:textId="77777777" w:rsidR="00B16677" w:rsidRDefault="00D60A0B" w:rsidP="00B16677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A0B">
              <w:t>Odysseas Spyroglou, Team Leader</w:t>
            </w:r>
          </w:p>
          <w:p w14:paraId="2263233E" w14:textId="0753C97F" w:rsidR="00AC0C62" w:rsidRDefault="00AC0C62" w:rsidP="00B16677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ikolaos Floratos, Training Coordinator</w:t>
            </w:r>
          </w:p>
        </w:tc>
      </w:tr>
      <w:tr w:rsidR="0061166B" w:rsidRPr="00B71E1A" w14:paraId="4A06AA58" w14:textId="77777777" w:rsidTr="00115706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49807E55" w14:textId="75F5B7F2" w:rsidR="0061166B" w:rsidRDefault="005B5C5B" w:rsidP="00115241">
            <w:pPr>
              <w:pStyle w:val="TableTitle"/>
            </w:pPr>
            <w:r>
              <w:t>1</w:t>
            </w:r>
            <w:r w:rsidR="00115241">
              <w:t>7:15</w:t>
            </w:r>
          </w:p>
        </w:tc>
        <w:tc>
          <w:tcPr>
            <w:tcW w:w="5103" w:type="dxa"/>
          </w:tcPr>
          <w:p w14:paraId="617B6183" w14:textId="3AB42463" w:rsidR="0061166B" w:rsidRDefault="00466B74" w:rsidP="00B1667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d of </w:t>
            </w:r>
            <w:r w:rsidR="00481E1D">
              <w:t>Training</w:t>
            </w:r>
          </w:p>
        </w:tc>
        <w:tc>
          <w:tcPr>
            <w:tcW w:w="2977" w:type="dxa"/>
          </w:tcPr>
          <w:p w14:paraId="5558C83D" w14:textId="77777777" w:rsidR="0061166B" w:rsidRPr="00D60A0B" w:rsidRDefault="0061166B" w:rsidP="00B1667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7E2EEFC" w14:textId="54623BE8" w:rsidR="00B71E1A" w:rsidRDefault="00481E1D" w:rsidP="0010293A">
      <w:pPr>
        <w:rPr>
          <w:lang w:val="en-AU" w:eastAsia="tr-TR"/>
        </w:rPr>
      </w:pPr>
      <w:r>
        <w:rPr>
          <w:lang w:val="en-AU" w:eastAsia="tr-TR"/>
        </w:rPr>
        <w:t>Note: Questions will be asked via the zoom Q&amp;A facility during the session and they will be answered by each speaker individually</w:t>
      </w:r>
    </w:p>
    <w:p w14:paraId="3CAB9AFF" w14:textId="77777777" w:rsidR="00B71E1A" w:rsidRDefault="00B71E1A" w:rsidP="0010293A">
      <w:pPr>
        <w:rPr>
          <w:lang w:val="en-AU" w:eastAsia="tr-TR"/>
        </w:rPr>
      </w:pPr>
    </w:p>
    <w:p w14:paraId="4AFE0E0B" w14:textId="77777777" w:rsidR="002E2AFC" w:rsidRDefault="002E2AFC" w:rsidP="002E2AFC">
      <w:pPr>
        <w:pStyle w:val="Heading2"/>
        <w:rPr>
          <w:lang w:val="en-AU" w:eastAsia="tr-TR"/>
        </w:rPr>
      </w:pPr>
      <w:r>
        <w:rPr>
          <w:lang w:val="en-AU" w:eastAsia="tr-TR"/>
        </w:rPr>
        <w:t>Speakers</w:t>
      </w:r>
    </w:p>
    <w:p w14:paraId="0F6D97A3" w14:textId="77777777" w:rsidR="002E2AFC" w:rsidRDefault="002E2AFC" w:rsidP="002E2AFC">
      <w:pPr>
        <w:pStyle w:val="ListBullet"/>
      </w:pPr>
      <w:r w:rsidRPr="00750264">
        <w:rPr>
          <w:b/>
          <w:bCs/>
        </w:rPr>
        <w:t>Odysseas Spyroglou</w:t>
      </w:r>
      <w:r w:rsidRPr="00F76624">
        <w:t>, Team Leader/Key Expert in Legal &amp; Financial Issues</w:t>
      </w:r>
      <w:r>
        <w:t xml:space="preserve"> @Turkiye in HE </w:t>
      </w:r>
      <w:proofErr w:type="spellStart"/>
      <w:r>
        <w:t>Programme</w:t>
      </w:r>
      <w:proofErr w:type="spellEnd"/>
      <w:r>
        <w:t xml:space="preserve"> </w:t>
      </w:r>
    </w:p>
    <w:p w14:paraId="7A5F014F" w14:textId="77777777" w:rsidR="002E2AFC" w:rsidRDefault="002E2AFC" w:rsidP="002E2AFC">
      <w:pPr>
        <w:pStyle w:val="ListBullet"/>
      </w:pPr>
      <w:r w:rsidRPr="00750264">
        <w:rPr>
          <w:b/>
          <w:bCs/>
        </w:rPr>
        <w:t xml:space="preserve">Spyros </w:t>
      </w:r>
      <w:proofErr w:type="spellStart"/>
      <w:r w:rsidRPr="00750264">
        <w:rPr>
          <w:b/>
          <w:bCs/>
        </w:rPr>
        <w:t>Kouvelis</w:t>
      </w:r>
      <w:proofErr w:type="spellEnd"/>
      <w:r w:rsidRPr="005E380C">
        <w:t xml:space="preserve">, </w:t>
      </w:r>
      <w:r w:rsidRPr="00750264">
        <w:t>Board Member of the Mission Restore our Oceans and Waters</w:t>
      </w:r>
    </w:p>
    <w:p w14:paraId="29C21D46" w14:textId="77777777" w:rsidR="002E2AFC" w:rsidRPr="00F76624" w:rsidRDefault="002E2AFC" w:rsidP="002E2AFC">
      <w:pPr>
        <w:pStyle w:val="ListBullet"/>
      </w:pPr>
      <w:r w:rsidRPr="00750264">
        <w:rPr>
          <w:b/>
          <w:bCs/>
        </w:rPr>
        <w:t>Christina Deligianni</w:t>
      </w:r>
      <w:r w:rsidRPr="00750264">
        <w:t>, Policy Officer of the Institute for Sustainable Development at EPLO</w:t>
      </w:r>
    </w:p>
    <w:p w14:paraId="16E9DDB9" w14:textId="77777777" w:rsidR="002E2AFC" w:rsidRDefault="002E2AFC" w:rsidP="002E2AFC">
      <w:pPr>
        <w:pStyle w:val="ListBullet"/>
      </w:pPr>
      <w:r w:rsidRPr="00750264">
        <w:rPr>
          <w:b/>
          <w:bCs/>
        </w:rPr>
        <w:t xml:space="preserve">Cécile </w:t>
      </w:r>
      <w:proofErr w:type="spellStart"/>
      <w:r w:rsidRPr="00750264">
        <w:rPr>
          <w:b/>
          <w:bCs/>
        </w:rPr>
        <w:t>Nys</w:t>
      </w:r>
      <w:proofErr w:type="spellEnd"/>
      <w:r w:rsidRPr="00750264">
        <w:t>, Project Officer</w:t>
      </w:r>
      <w:r>
        <w:t xml:space="preserve"> of</w:t>
      </w:r>
      <w:r w:rsidRPr="00750264">
        <w:t xml:space="preserve"> PREP4BLUE Project</w:t>
      </w:r>
    </w:p>
    <w:p w14:paraId="24EBCD23" w14:textId="77777777" w:rsidR="002E2AFC" w:rsidRDefault="002E2AFC" w:rsidP="002E2AFC">
      <w:pPr>
        <w:pStyle w:val="ListBullet"/>
      </w:pPr>
      <w:r w:rsidRPr="00745913">
        <w:rPr>
          <w:b/>
          <w:bCs/>
        </w:rPr>
        <w:t>Nikolaos</w:t>
      </w:r>
      <w:r w:rsidRPr="00F76624">
        <w:t xml:space="preserve"> </w:t>
      </w:r>
      <w:r w:rsidRPr="00745913">
        <w:rPr>
          <w:b/>
          <w:bCs/>
        </w:rPr>
        <w:t>Floratos</w:t>
      </w:r>
      <w:r w:rsidRPr="00F76624">
        <w:t xml:space="preserve">, </w:t>
      </w:r>
      <w:r>
        <w:t xml:space="preserve">Training Coordinator @Turkiye in HE </w:t>
      </w:r>
      <w:proofErr w:type="spellStart"/>
      <w:r>
        <w:t>Programme</w:t>
      </w:r>
      <w:proofErr w:type="spellEnd"/>
    </w:p>
    <w:p w14:paraId="4FED4FDD" w14:textId="533A7864" w:rsidR="00CD3A37" w:rsidRDefault="00CD3A37" w:rsidP="0010293A">
      <w:pPr>
        <w:rPr>
          <w:rFonts w:eastAsiaTheme="majorEastAsia" w:cstheme="majorBidi"/>
          <w:color w:val="365F91" w:themeColor="accent1" w:themeShade="BF"/>
          <w:sz w:val="26"/>
          <w:szCs w:val="26"/>
        </w:rPr>
      </w:pPr>
    </w:p>
    <w:p w14:paraId="5896EB01" w14:textId="1FDBA11C" w:rsidR="0067511B" w:rsidRPr="0057261A" w:rsidRDefault="0067511B" w:rsidP="0010293A">
      <w:pPr>
        <w:rPr>
          <w:sz w:val="20"/>
          <w:szCs w:val="20"/>
        </w:rPr>
      </w:pPr>
    </w:p>
    <w:sectPr w:rsidR="0067511B" w:rsidRPr="0057261A" w:rsidSect="00745913">
      <w:headerReference w:type="default" r:id="rId11"/>
      <w:pgSz w:w="11906" w:h="16838"/>
      <w:pgMar w:top="2526" w:right="1418" w:bottom="1701" w:left="1418" w:header="680" w:footer="680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5D8AA" w14:textId="77777777" w:rsidR="000E6ED4" w:rsidRDefault="000E6ED4" w:rsidP="0010293A">
      <w:r>
        <w:separator/>
      </w:r>
    </w:p>
  </w:endnote>
  <w:endnote w:type="continuationSeparator" w:id="0">
    <w:p w14:paraId="39D97923" w14:textId="77777777" w:rsidR="000E6ED4" w:rsidRDefault="000E6ED4" w:rsidP="0010293A">
      <w:r>
        <w:continuationSeparator/>
      </w:r>
    </w:p>
  </w:endnote>
  <w:endnote w:type="continuationNotice" w:id="1">
    <w:p w14:paraId="6242A7C8" w14:textId="77777777" w:rsidR="000E6ED4" w:rsidRDefault="000E6ED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alibri (Headings)">
    <w:altName w:val="Calibri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F1242" w14:textId="77777777" w:rsidR="000E6ED4" w:rsidRDefault="000E6ED4" w:rsidP="0010293A">
      <w:r>
        <w:separator/>
      </w:r>
    </w:p>
  </w:footnote>
  <w:footnote w:type="continuationSeparator" w:id="0">
    <w:p w14:paraId="7CFCAD30" w14:textId="77777777" w:rsidR="000E6ED4" w:rsidRDefault="000E6ED4" w:rsidP="0010293A">
      <w:r>
        <w:continuationSeparator/>
      </w:r>
    </w:p>
  </w:footnote>
  <w:footnote w:type="continuationNotice" w:id="1">
    <w:p w14:paraId="31C1489F" w14:textId="77777777" w:rsidR="000E6ED4" w:rsidRDefault="000E6ED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64" w:type="dxa"/>
      <w:jc w:val="center"/>
      <w:tblLook w:val="04A0" w:firstRow="1" w:lastRow="0" w:firstColumn="1" w:lastColumn="0" w:noHBand="0" w:noVBand="1"/>
    </w:tblPr>
    <w:tblGrid>
      <w:gridCol w:w="3001"/>
      <w:gridCol w:w="4031"/>
      <w:gridCol w:w="2732"/>
    </w:tblGrid>
    <w:tr w:rsidR="00B71E1A" w14:paraId="3EB15ADD" w14:textId="77777777" w:rsidTr="00EB3170">
      <w:trPr>
        <w:trHeight w:val="797"/>
        <w:jc w:val="center"/>
      </w:trPr>
      <w:tc>
        <w:tcPr>
          <w:tcW w:w="3001" w:type="dxa"/>
        </w:tcPr>
        <w:p w14:paraId="5DD8FCC1" w14:textId="293E5D66" w:rsidR="00B71E1A" w:rsidRDefault="002414B4" w:rsidP="0010293A">
          <w:pPr>
            <w:pStyle w:val="Header"/>
          </w:pPr>
          <w:r>
            <w:rPr>
              <w:noProof/>
              <w:lang w:val="tr-TR" w:eastAsia="tr-TR"/>
            </w:rPr>
            <w:drawing>
              <wp:inline distT="0" distB="0" distL="0" distR="0" wp14:anchorId="5891E0E1" wp14:editId="6F6CF4DF">
                <wp:extent cx="1693581" cy="562062"/>
                <wp:effectExtent l="0" t="0" r="0" b="0"/>
                <wp:docPr id="18" name="Picture 18" descr="Logo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10" descr="Logo&#10;&#10;Description automatically generated with medium confidence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8895" cy="5704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31" w:type="dxa"/>
          <w:vAlign w:val="center"/>
        </w:tcPr>
        <w:p w14:paraId="68655EB0" w14:textId="774BD06B" w:rsidR="00B71E1A" w:rsidRPr="00BF4003" w:rsidRDefault="00B71E1A" w:rsidP="0010293A">
          <w:pPr>
            <w:pStyle w:val="Header"/>
          </w:pPr>
        </w:p>
      </w:tc>
      <w:tc>
        <w:tcPr>
          <w:tcW w:w="2732" w:type="dxa"/>
        </w:tcPr>
        <w:p w14:paraId="13EE7955" w14:textId="7A31DC76" w:rsidR="00B71E1A" w:rsidRDefault="002414B4" w:rsidP="0010293A">
          <w:pPr>
            <w:pStyle w:val="Header"/>
          </w:pPr>
          <w:r>
            <w:rPr>
              <w:noProof/>
              <w:lang w:val="tr-TR" w:eastAsia="tr-TR"/>
            </w:rPr>
            <w:drawing>
              <wp:inline distT="0" distB="0" distL="0" distR="0" wp14:anchorId="65E39B71" wp14:editId="67CF3290">
                <wp:extent cx="1493241" cy="1001009"/>
                <wp:effectExtent l="0" t="0" r="5715" b="2540"/>
                <wp:docPr id="19" name="Picture 19" descr="A picture containing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logo&#10;&#10;Description automatically generated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86829" cy="10637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B78A809" w14:textId="77777777" w:rsidR="00B71E1A" w:rsidRPr="00530DD6" w:rsidRDefault="00B71E1A" w:rsidP="0010293A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6025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AEB6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247C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BA48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D1835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46C9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3617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3C961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2C3C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40B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D64182"/>
    <w:multiLevelType w:val="hybridMultilevel"/>
    <w:tmpl w:val="9FD89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646A7"/>
    <w:multiLevelType w:val="multilevel"/>
    <w:tmpl w:val="038C6574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DC4E2B"/>
    <w:multiLevelType w:val="hybridMultilevel"/>
    <w:tmpl w:val="351A9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E0358"/>
    <w:multiLevelType w:val="multilevel"/>
    <w:tmpl w:val="DFC2A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42D02A2"/>
    <w:multiLevelType w:val="multilevel"/>
    <w:tmpl w:val="82B25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9A24D6"/>
    <w:multiLevelType w:val="hybridMultilevel"/>
    <w:tmpl w:val="C4965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B6DCB"/>
    <w:multiLevelType w:val="hybridMultilevel"/>
    <w:tmpl w:val="C0B6B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8B2FB2"/>
    <w:multiLevelType w:val="hybridMultilevel"/>
    <w:tmpl w:val="ED94E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871744">
    <w:abstractNumId w:val="15"/>
  </w:num>
  <w:num w:numId="2" w16cid:durableId="1717854569">
    <w:abstractNumId w:val="14"/>
  </w:num>
  <w:num w:numId="3" w16cid:durableId="1121921536">
    <w:abstractNumId w:val="11"/>
  </w:num>
  <w:num w:numId="4" w16cid:durableId="199510297">
    <w:abstractNumId w:val="17"/>
  </w:num>
  <w:num w:numId="5" w16cid:durableId="1876238599">
    <w:abstractNumId w:val="0"/>
  </w:num>
  <w:num w:numId="6" w16cid:durableId="1276249780">
    <w:abstractNumId w:val="1"/>
  </w:num>
  <w:num w:numId="7" w16cid:durableId="2133740258">
    <w:abstractNumId w:val="2"/>
  </w:num>
  <w:num w:numId="8" w16cid:durableId="5980034">
    <w:abstractNumId w:val="3"/>
  </w:num>
  <w:num w:numId="9" w16cid:durableId="566960922">
    <w:abstractNumId w:val="8"/>
  </w:num>
  <w:num w:numId="10" w16cid:durableId="1033532862">
    <w:abstractNumId w:val="4"/>
  </w:num>
  <w:num w:numId="11" w16cid:durableId="1750492726">
    <w:abstractNumId w:val="5"/>
  </w:num>
  <w:num w:numId="12" w16cid:durableId="43020587">
    <w:abstractNumId w:val="6"/>
  </w:num>
  <w:num w:numId="13" w16cid:durableId="665786875">
    <w:abstractNumId w:val="7"/>
  </w:num>
  <w:num w:numId="14" w16cid:durableId="701515876">
    <w:abstractNumId w:val="9"/>
  </w:num>
  <w:num w:numId="15" w16cid:durableId="1983727085">
    <w:abstractNumId w:val="13"/>
  </w:num>
  <w:num w:numId="16" w16cid:durableId="205601532">
    <w:abstractNumId w:val="7"/>
  </w:num>
  <w:num w:numId="17" w16cid:durableId="1554655567">
    <w:abstractNumId w:val="10"/>
  </w:num>
  <w:num w:numId="18" w16cid:durableId="1866476735">
    <w:abstractNumId w:val="16"/>
  </w:num>
  <w:num w:numId="19" w16cid:durableId="394550351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a0sDC2NDEzNzBR0lEKTi0uzszPAykwMagFAMWeAREtAAAA"/>
  </w:docVars>
  <w:rsids>
    <w:rsidRoot w:val="009C1188"/>
    <w:rsid w:val="000052F8"/>
    <w:rsid w:val="0001006A"/>
    <w:rsid w:val="000100D9"/>
    <w:rsid w:val="000144E9"/>
    <w:rsid w:val="000156DF"/>
    <w:rsid w:val="00015C25"/>
    <w:rsid w:val="000170D2"/>
    <w:rsid w:val="0002146B"/>
    <w:rsid w:val="00021BC2"/>
    <w:rsid w:val="0002351F"/>
    <w:rsid w:val="00025EC7"/>
    <w:rsid w:val="00026933"/>
    <w:rsid w:val="00032F30"/>
    <w:rsid w:val="00033B16"/>
    <w:rsid w:val="00040A6B"/>
    <w:rsid w:val="000412FD"/>
    <w:rsid w:val="0004247F"/>
    <w:rsid w:val="00055369"/>
    <w:rsid w:val="00057DE9"/>
    <w:rsid w:val="00061F4E"/>
    <w:rsid w:val="000620FB"/>
    <w:rsid w:val="0006450E"/>
    <w:rsid w:val="00073F80"/>
    <w:rsid w:val="00073FFE"/>
    <w:rsid w:val="0007619F"/>
    <w:rsid w:val="00081D69"/>
    <w:rsid w:val="000833D9"/>
    <w:rsid w:val="00083DDD"/>
    <w:rsid w:val="0008493D"/>
    <w:rsid w:val="00085DD0"/>
    <w:rsid w:val="0008619C"/>
    <w:rsid w:val="0009075E"/>
    <w:rsid w:val="00090D24"/>
    <w:rsid w:val="000910AF"/>
    <w:rsid w:val="00092950"/>
    <w:rsid w:val="0009702E"/>
    <w:rsid w:val="000A0C5B"/>
    <w:rsid w:val="000B53A1"/>
    <w:rsid w:val="000B7214"/>
    <w:rsid w:val="000D16E1"/>
    <w:rsid w:val="000D5860"/>
    <w:rsid w:val="000E4964"/>
    <w:rsid w:val="000E5D74"/>
    <w:rsid w:val="000E6ED4"/>
    <w:rsid w:val="000F2D24"/>
    <w:rsid w:val="000F2EFB"/>
    <w:rsid w:val="0010180D"/>
    <w:rsid w:val="0010293A"/>
    <w:rsid w:val="00103947"/>
    <w:rsid w:val="00105DBE"/>
    <w:rsid w:val="001074CB"/>
    <w:rsid w:val="001074F2"/>
    <w:rsid w:val="001129BA"/>
    <w:rsid w:val="00114CB2"/>
    <w:rsid w:val="00115241"/>
    <w:rsid w:val="00115706"/>
    <w:rsid w:val="00124B98"/>
    <w:rsid w:val="00125285"/>
    <w:rsid w:val="001252D2"/>
    <w:rsid w:val="001355C4"/>
    <w:rsid w:val="0013566C"/>
    <w:rsid w:val="00137A36"/>
    <w:rsid w:val="00140D62"/>
    <w:rsid w:val="00142E9D"/>
    <w:rsid w:val="00143F33"/>
    <w:rsid w:val="00153FA0"/>
    <w:rsid w:val="00155DD5"/>
    <w:rsid w:val="00156C78"/>
    <w:rsid w:val="0016370D"/>
    <w:rsid w:val="001639EC"/>
    <w:rsid w:val="00167CF5"/>
    <w:rsid w:val="00172B12"/>
    <w:rsid w:val="0018004D"/>
    <w:rsid w:val="00190F7D"/>
    <w:rsid w:val="0019116D"/>
    <w:rsid w:val="001A4279"/>
    <w:rsid w:val="001A6AE2"/>
    <w:rsid w:val="001A7587"/>
    <w:rsid w:val="001B02C2"/>
    <w:rsid w:val="001B342D"/>
    <w:rsid w:val="001B7CCE"/>
    <w:rsid w:val="001C16C3"/>
    <w:rsid w:val="001D3F37"/>
    <w:rsid w:val="001D4D6F"/>
    <w:rsid w:val="001D7CC6"/>
    <w:rsid w:val="001E0D51"/>
    <w:rsid w:val="001E253D"/>
    <w:rsid w:val="001E3B57"/>
    <w:rsid w:val="001E4295"/>
    <w:rsid w:val="001E48E3"/>
    <w:rsid w:val="001F073F"/>
    <w:rsid w:val="001F0B86"/>
    <w:rsid w:val="001F1C1E"/>
    <w:rsid w:val="001F4171"/>
    <w:rsid w:val="00211669"/>
    <w:rsid w:val="00221AA9"/>
    <w:rsid w:val="00222027"/>
    <w:rsid w:val="0022783E"/>
    <w:rsid w:val="00227BDC"/>
    <w:rsid w:val="002313AB"/>
    <w:rsid w:val="00236752"/>
    <w:rsid w:val="00237596"/>
    <w:rsid w:val="002414B4"/>
    <w:rsid w:val="00241E15"/>
    <w:rsid w:val="00251FAD"/>
    <w:rsid w:val="0025271C"/>
    <w:rsid w:val="0025580E"/>
    <w:rsid w:val="00260E9A"/>
    <w:rsid w:val="00265D19"/>
    <w:rsid w:val="00266E47"/>
    <w:rsid w:val="00273C6D"/>
    <w:rsid w:val="00274CCA"/>
    <w:rsid w:val="00274D0E"/>
    <w:rsid w:val="00275ECB"/>
    <w:rsid w:val="00280AC3"/>
    <w:rsid w:val="00283A26"/>
    <w:rsid w:val="00293284"/>
    <w:rsid w:val="0029481F"/>
    <w:rsid w:val="00295133"/>
    <w:rsid w:val="002A285F"/>
    <w:rsid w:val="002A3E4A"/>
    <w:rsid w:val="002A5357"/>
    <w:rsid w:val="002A5883"/>
    <w:rsid w:val="002A6390"/>
    <w:rsid w:val="002A6BAA"/>
    <w:rsid w:val="002A79A6"/>
    <w:rsid w:val="002A7BB8"/>
    <w:rsid w:val="002B13A7"/>
    <w:rsid w:val="002B2FD4"/>
    <w:rsid w:val="002C4605"/>
    <w:rsid w:val="002C5BBE"/>
    <w:rsid w:val="002E0B66"/>
    <w:rsid w:val="002E2AFC"/>
    <w:rsid w:val="002E3E1F"/>
    <w:rsid w:val="002E5C37"/>
    <w:rsid w:val="002F7BCD"/>
    <w:rsid w:val="003008EA"/>
    <w:rsid w:val="0030170B"/>
    <w:rsid w:val="00303B9E"/>
    <w:rsid w:val="00304254"/>
    <w:rsid w:val="00305EAA"/>
    <w:rsid w:val="00306A64"/>
    <w:rsid w:val="00306BD0"/>
    <w:rsid w:val="003119CD"/>
    <w:rsid w:val="00316BCA"/>
    <w:rsid w:val="003231D7"/>
    <w:rsid w:val="00325D0A"/>
    <w:rsid w:val="00326D91"/>
    <w:rsid w:val="00327411"/>
    <w:rsid w:val="0032769F"/>
    <w:rsid w:val="0034049B"/>
    <w:rsid w:val="0034326F"/>
    <w:rsid w:val="00343AA1"/>
    <w:rsid w:val="0035039E"/>
    <w:rsid w:val="0035195A"/>
    <w:rsid w:val="00352538"/>
    <w:rsid w:val="0035315D"/>
    <w:rsid w:val="003536CC"/>
    <w:rsid w:val="003612E0"/>
    <w:rsid w:val="00362051"/>
    <w:rsid w:val="003648FB"/>
    <w:rsid w:val="00374864"/>
    <w:rsid w:val="00374D27"/>
    <w:rsid w:val="0037710B"/>
    <w:rsid w:val="00380940"/>
    <w:rsid w:val="003864E2"/>
    <w:rsid w:val="003902EB"/>
    <w:rsid w:val="003942F6"/>
    <w:rsid w:val="003A0E9F"/>
    <w:rsid w:val="003B194B"/>
    <w:rsid w:val="003B3099"/>
    <w:rsid w:val="003C13E0"/>
    <w:rsid w:val="003C7F65"/>
    <w:rsid w:val="003D0FA3"/>
    <w:rsid w:val="003D2031"/>
    <w:rsid w:val="003D28B6"/>
    <w:rsid w:val="003D5695"/>
    <w:rsid w:val="003E4641"/>
    <w:rsid w:val="003E7E9D"/>
    <w:rsid w:val="003F0AED"/>
    <w:rsid w:val="003F2BED"/>
    <w:rsid w:val="003F4361"/>
    <w:rsid w:val="003F7F2D"/>
    <w:rsid w:val="004016B6"/>
    <w:rsid w:val="004065D9"/>
    <w:rsid w:val="004069D0"/>
    <w:rsid w:val="0041221A"/>
    <w:rsid w:val="00416065"/>
    <w:rsid w:val="00417347"/>
    <w:rsid w:val="00420EBD"/>
    <w:rsid w:val="00426CCD"/>
    <w:rsid w:val="00433618"/>
    <w:rsid w:val="00433701"/>
    <w:rsid w:val="00433D42"/>
    <w:rsid w:val="00436E03"/>
    <w:rsid w:val="004377C7"/>
    <w:rsid w:val="00441B48"/>
    <w:rsid w:val="00442C56"/>
    <w:rsid w:val="004550FE"/>
    <w:rsid w:val="004567F7"/>
    <w:rsid w:val="0046205F"/>
    <w:rsid w:val="00463976"/>
    <w:rsid w:val="00463D23"/>
    <w:rsid w:val="00466B74"/>
    <w:rsid w:val="00472952"/>
    <w:rsid w:val="00473413"/>
    <w:rsid w:val="004758E9"/>
    <w:rsid w:val="00481E1D"/>
    <w:rsid w:val="0048220B"/>
    <w:rsid w:val="0048310B"/>
    <w:rsid w:val="00483C6E"/>
    <w:rsid w:val="004866B6"/>
    <w:rsid w:val="00493D0B"/>
    <w:rsid w:val="004948B3"/>
    <w:rsid w:val="004963E1"/>
    <w:rsid w:val="004A1F53"/>
    <w:rsid w:val="004B273C"/>
    <w:rsid w:val="004B7B48"/>
    <w:rsid w:val="004C19A8"/>
    <w:rsid w:val="004C3843"/>
    <w:rsid w:val="004C49E3"/>
    <w:rsid w:val="004C5E7F"/>
    <w:rsid w:val="004C77DC"/>
    <w:rsid w:val="004D0579"/>
    <w:rsid w:val="004D67EF"/>
    <w:rsid w:val="004D6BDA"/>
    <w:rsid w:val="004E13A3"/>
    <w:rsid w:val="004E2921"/>
    <w:rsid w:val="004F76DA"/>
    <w:rsid w:val="00501148"/>
    <w:rsid w:val="005039E2"/>
    <w:rsid w:val="00506FDA"/>
    <w:rsid w:val="00507927"/>
    <w:rsid w:val="005135CD"/>
    <w:rsid w:val="00513F43"/>
    <w:rsid w:val="005235C0"/>
    <w:rsid w:val="00524461"/>
    <w:rsid w:val="005255F9"/>
    <w:rsid w:val="00530DD6"/>
    <w:rsid w:val="0053305A"/>
    <w:rsid w:val="00535F17"/>
    <w:rsid w:val="00542104"/>
    <w:rsid w:val="00542A73"/>
    <w:rsid w:val="005510DB"/>
    <w:rsid w:val="00551D76"/>
    <w:rsid w:val="005566DF"/>
    <w:rsid w:val="00560F47"/>
    <w:rsid w:val="0057261A"/>
    <w:rsid w:val="00573445"/>
    <w:rsid w:val="00577BAD"/>
    <w:rsid w:val="00586073"/>
    <w:rsid w:val="005909C4"/>
    <w:rsid w:val="0059173C"/>
    <w:rsid w:val="00591D5D"/>
    <w:rsid w:val="0059226B"/>
    <w:rsid w:val="00594A99"/>
    <w:rsid w:val="005A2C40"/>
    <w:rsid w:val="005A60CF"/>
    <w:rsid w:val="005B23B3"/>
    <w:rsid w:val="005B5C5B"/>
    <w:rsid w:val="005C082F"/>
    <w:rsid w:val="005C3331"/>
    <w:rsid w:val="005C6F75"/>
    <w:rsid w:val="005D198A"/>
    <w:rsid w:val="005D296B"/>
    <w:rsid w:val="005D3BF9"/>
    <w:rsid w:val="005E176C"/>
    <w:rsid w:val="005E380C"/>
    <w:rsid w:val="005E3891"/>
    <w:rsid w:val="005E39F8"/>
    <w:rsid w:val="005E7BBD"/>
    <w:rsid w:val="005F0A11"/>
    <w:rsid w:val="005F0AC6"/>
    <w:rsid w:val="005F18FC"/>
    <w:rsid w:val="005F4B18"/>
    <w:rsid w:val="005F7099"/>
    <w:rsid w:val="00600C9C"/>
    <w:rsid w:val="00604905"/>
    <w:rsid w:val="0060516B"/>
    <w:rsid w:val="006066BD"/>
    <w:rsid w:val="00607C36"/>
    <w:rsid w:val="0061166B"/>
    <w:rsid w:val="006142A6"/>
    <w:rsid w:val="00616F66"/>
    <w:rsid w:val="00624E13"/>
    <w:rsid w:val="00627B8A"/>
    <w:rsid w:val="00631166"/>
    <w:rsid w:val="00631941"/>
    <w:rsid w:val="006330BB"/>
    <w:rsid w:val="00634B62"/>
    <w:rsid w:val="00635748"/>
    <w:rsid w:val="00636580"/>
    <w:rsid w:val="00636CE3"/>
    <w:rsid w:val="00637B19"/>
    <w:rsid w:val="006413B3"/>
    <w:rsid w:val="00642DF4"/>
    <w:rsid w:val="00643869"/>
    <w:rsid w:val="00645EF5"/>
    <w:rsid w:val="0066081C"/>
    <w:rsid w:val="00661421"/>
    <w:rsid w:val="00661462"/>
    <w:rsid w:val="006714A9"/>
    <w:rsid w:val="0067511B"/>
    <w:rsid w:val="006801B9"/>
    <w:rsid w:val="0068659A"/>
    <w:rsid w:val="00692D45"/>
    <w:rsid w:val="006A1B3B"/>
    <w:rsid w:val="006A1B98"/>
    <w:rsid w:val="006A20F9"/>
    <w:rsid w:val="006A40DB"/>
    <w:rsid w:val="006C67FC"/>
    <w:rsid w:val="006C7126"/>
    <w:rsid w:val="006E5EAD"/>
    <w:rsid w:val="006F08E1"/>
    <w:rsid w:val="006F25C1"/>
    <w:rsid w:val="006F66A6"/>
    <w:rsid w:val="00701E40"/>
    <w:rsid w:val="007032D4"/>
    <w:rsid w:val="007070BE"/>
    <w:rsid w:val="007078B2"/>
    <w:rsid w:val="007111EC"/>
    <w:rsid w:val="00714DC9"/>
    <w:rsid w:val="00714EA8"/>
    <w:rsid w:val="00725DFE"/>
    <w:rsid w:val="007302E7"/>
    <w:rsid w:val="00732E93"/>
    <w:rsid w:val="0073781D"/>
    <w:rsid w:val="00737946"/>
    <w:rsid w:val="00745913"/>
    <w:rsid w:val="00745DB4"/>
    <w:rsid w:val="00750264"/>
    <w:rsid w:val="007512BA"/>
    <w:rsid w:val="0075211D"/>
    <w:rsid w:val="00752D87"/>
    <w:rsid w:val="00755C91"/>
    <w:rsid w:val="00755F5F"/>
    <w:rsid w:val="007613CE"/>
    <w:rsid w:val="0076265A"/>
    <w:rsid w:val="007661A8"/>
    <w:rsid w:val="00774C7E"/>
    <w:rsid w:val="00774E67"/>
    <w:rsid w:val="00782D63"/>
    <w:rsid w:val="007A01AA"/>
    <w:rsid w:val="007A23FA"/>
    <w:rsid w:val="007A4F82"/>
    <w:rsid w:val="007A515E"/>
    <w:rsid w:val="007B28CC"/>
    <w:rsid w:val="007B7A0D"/>
    <w:rsid w:val="007C0D4B"/>
    <w:rsid w:val="007C1B16"/>
    <w:rsid w:val="007C4A37"/>
    <w:rsid w:val="007C7D47"/>
    <w:rsid w:val="007D00C6"/>
    <w:rsid w:val="007D0E7C"/>
    <w:rsid w:val="007D41BE"/>
    <w:rsid w:val="007D6C61"/>
    <w:rsid w:val="007E6CAA"/>
    <w:rsid w:val="007F039A"/>
    <w:rsid w:val="007F0C8A"/>
    <w:rsid w:val="007F37AC"/>
    <w:rsid w:val="00803E75"/>
    <w:rsid w:val="00810CF9"/>
    <w:rsid w:val="00822D31"/>
    <w:rsid w:val="0083166A"/>
    <w:rsid w:val="00831B69"/>
    <w:rsid w:val="00831EFC"/>
    <w:rsid w:val="0083553C"/>
    <w:rsid w:val="008376B0"/>
    <w:rsid w:val="0084634B"/>
    <w:rsid w:val="008463FB"/>
    <w:rsid w:val="0084716E"/>
    <w:rsid w:val="0085000D"/>
    <w:rsid w:val="00852592"/>
    <w:rsid w:val="00860BE2"/>
    <w:rsid w:val="00862BD0"/>
    <w:rsid w:val="00870ABC"/>
    <w:rsid w:val="00885FDD"/>
    <w:rsid w:val="00891304"/>
    <w:rsid w:val="00897717"/>
    <w:rsid w:val="008A5F75"/>
    <w:rsid w:val="008B1575"/>
    <w:rsid w:val="008B1CB5"/>
    <w:rsid w:val="008C52AA"/>
    <w:rsid w:val="008C5862"/>
    <w:rsid w:val="008D6024"/>
    <w:rsid w:val="008E339A"/>
    <w:rsid w:val="008F5AFC"/>
    <w:rsid w:val="00902210"/>
    <w:rsid w:val="0090304E"/>
    <w:rsid w:val="009035BC"/>
    <w:rsid w:val="00906BDB"/>
    <w:rsid w:val="00913ABA"/>
    <w:rsid w:val="0092080C"/>
    <w:rsid w:val="00923493"/>
    <w:rsid w:val="00924BEB"/>
    <w:rsid w:val="009333DA"/>
    <w:rsid w:val="00942930"/>
    <w:rsid w:val="00942C76"/>
    <w:rsid w:val="00943667"/>
    <w:rsid w:val="00945926"/>
    <w:rsid w:val="00953CA8"/>
    <w:rsid w:val="00955D42"/>
    <w:rsid w:val="00960C48"/>
    <w:rsid w:val="009631E1"/>
    <w:rsid w:val="00973D63"/>
    <w:rsid w:val="0098258E"/>
    <w:rsid w:val="00985AC8"/>
    <w:rsid w:val="00993F5F"/>
    <w:rsid w:val="00996875"/>
    <w:rsid w:val="009973FD"/>
    <w:rsid w:val="009A1C94"/>
    <w:rsid w:val="009A7FE2"/>
    <w:rsid w:val="009B1923"/>
    <w:rsid w:val="009C0AC8"/>
    <w:rsid w:val="009C1188"/>
    <w:rsid w:val="009C62A7"/>
    <w:rsid w:val="009D0FD2"/>
    <w:rsid w:val="009E637B"/>
    <w:rsid w:val="009E7BFF"/>
    <w:rsid w:val="009F0779"/>
    <w:rsid w:val="009F0D25"/>
    <w:rsid w:val="009F14FC"/>
    <w:rsid w:val="009F41E1"/>
    <w:rsid w:val="009F4E5B"/>
    <w:rsid w:val="009F6C6D"/>
    <w:rsid w:val="00A00931"/>
    <w:rsid w:val="00A01862"/>
    <w:rsid w:val="00A068F2"/>
    <w:rsid w:val="00A11C7C"/>
    <w:rsid w:val="00A15ED3"/>
    <w:rsid w:val="00A20D7F"/>
    <w:rsid w:val="00A4427D"/>
    <w:rsid w:val="00A507A1"/>
    <w:rsid w:val="00A55942"/>
    <w:rsid w:val="00A5678C"/>
    <w:rsid w:val="00A62E11"/>
    <w:rsid w:val="00A6473A"/>
    <w:rsid w:val="00A72D46"/>
    <w:rsid w:val="00A84F13"/>
    <w:rsid w:val="00A87476"/>
    <w:rsid w:val="00A92198"/>
    <w:rsid w:val="00A97005"/>
    <w:rsid w:val="00AA21F1"/>
    <w:rsid w:val="00AA47C1"/>
    <w:rsid w:val="00AA4857"/>
    <w:rsid w:val="00AA48CB"/>
    <w:rsid w:val="00AC0357"/>
    <w:rsid w:val="00AC0C62"/>
    <w:rsid w:val="00AC5C61"/>
    <w:rsid w:val="00AD1E90"/>
    <w:rsid w:val="00AD5482"/>
    <w:rsid w:val="00AE4904"/>
    <w:rsid w:val="00AE4CC9"/>
    <w:rsid w:val="00AF3423"/>
    <w:rsid w:val="00B024F3"/>
    <w:rsid w:val="00B0263C"/>
    <w:rsid w:val="00B03750"/>
    <w:rsid w:val="00B11705"/>
    <w:rsid w:val="00B1407B"/>
    <w:rsid w:val="00B16677"/>
    <w:rsid w:val="00B22139"/>
    <w:rsid w:val="00B231ED"/>
    <w:rsid w:val="00B261ED"/>
    <w:rsid w:val="00B31A22"/>
    <w:rsid w:val="00B32108"/>
    <w:rsid w:val="00B32B03"/>
    <w:rsid w:val="00B32FE2"/>
    <w:rsid w:val="00B34004"/>
    <w:rsid w:val="00B341E5"/>
    <w:rsid w:val="00B37DA2"/>
    <w:rsid w:val="00B453DD"/>
    <w:rsid w:val="00B53E8D"/>
    <w:rsid w:val="00B55C91"/>
    <w:rsid w:val="00B572A7"/>
    <w:rsid w:val="00B71E1A"/>
    <w:rsid w:val="00B72D9F"/>
    <w:rsid w:val="00B73EDE"/>
    <w:rsid w:val="00B7491A"/>
    <w:rsid w:val="00B75925"/>
    <w:rsid w:val="00B75F1F"/>
    <w:rsid w:val="00B76E97"/>
    <w:rsid w:val="00B80B57"/>
    <w:rsid w:val="00B82140"/>
    <w:rsid w:val="00B87175"/>
    <w:rsid w:val="00B90C82"/>
    <w:rsid w:val="00B95F3C"/>
    <w:rsid w:val="00BA053F"/>
    <w:rsid w:val="00BA4909"/>
    <w:rsid w:val="00BA4CD0"/>
    <w:rsid w:val="00BA70D4"/>
    <w:rsid w:val="00BB04DA"/>
    <w:rsid w:val="00BB4634"/>
    <w:rsid w:val="00BB5611"/>
    <w:rsid w:val="00BB7908"/>
    <w:rsid w:val="00BC057D"/>
    <w:rsid w:val="00BC6E7A"/>
    <w:rsid w:val="00BD09AA"/>
    <w:rsid w:val="00BD102C"/>
    <w:rsid w:val="00BD120E"/>
    <w:rsid w:val="00BD13A8"/>
    <w:rsid w:val="00BD200D"/>
    <w:rsid w:val="00BD3512"/>
    <w:rsid w:val="00BE4780"/>
    <w:rsid w:val="00BE5C8E"/>
    <w:rsid w:val="00BF665E"/>
    <w:rsid w:val="00C20101"/>
    <w:rsid w:val="00C2127E"/>
    <w:rsid w:val="00C21F36"/>
    <w:rsid w:val="00C2388E"/>
    <w:rsid w:val="00C249D5"/>
    <w:rsid w:val="00C26EA0"/>
    <w:rsid w:val="00C31B91"/>
    <w:rsid w:val="00C32792"/>
    <w:rsid w:val="00C32F98"/>
    <w:rsid w:val="00C33747"/>
    <w:rsid w:val="00C33F79"/>
    <w:rsid w:val="00C34D52"/>
    <w:rsid w:val="00C356CD"/>
    <w:rsid w:val="00C42C8B"/>
    <w:rsid w:val="00C51F77"/>
    <w:rsid w:val="00C72304"/>
    <w:rsid w:val="00C736A9"/>
    <w:rsid w:val="00C74844"/>
    <w:rsid w:val="00C74C15"/>
    <w:rsid w:val="00C80739"/>
    <w:rsid w:val="00C86AD7"/>
    <w:rsid w:val="00C90A43"/>
    <w:rsid w:val="00CA0256"/>
    <w:rsid w:val="00CA3A87"/>
    <w:rsid w:val="00CA46FE"/>
    <w:rsid w:val="00CA59B6"/>
    <w:rsid w:val="00CA6E34"/>
    <w:rsid w:val="00CB4A6B"/>
    <w:rsid w:val="00CB5F88"/>
    <w:rsid w:val="00CC0922"/>
    <w:rsid w:val="00CC7454"/>
    <w:rsid w:val="00CC7D4D"/>
    <w:rsid w:val="00CD1796"/>
    <w:rsid w:val="00CD33CA"/>
    <w:rsid w:val="00CD3A37"/>
    <w:rsid w:val="00CD4917"/>
    <w:rsid w:val="00CD7C5A"/>
    <w:rsid w:val="00CE4A4D"/>
    <w:rsid w:val="00CF16F8"/>
    <w:rsid w:val="00D03FB3"/>
    <w:rsid w:val="00D11D74"/>
    <w:rsid w:val="00D12A5F"/>
    <w:rsid w:val="00D20B76"/>
    <w:rsid w:val="00D300A6"/>
    <w:rsid w:val="00D30363"/>
    <w:rsid w:val="00D34560"/>
    <w:rsid w:val="00D3592A"/>
    <w:rsid w:val="00D359CA"/>
    <w:rsid w:val="00D3714A"/>
    <w:rsid w:val="00D371C5"/>
    <w:rsid w:val="00D371DF"/>
    <w:rsid w:val="00D44D3B"/>
    <w:rsid w:val="00D50420"/>
    <w:rsid w:val="00D50DE2"/>
    <w:rsid w:val="00D536FC"/>
    <w:rsid w:val="00D541A2"/>
    <w:rsid w:val="00D554D7"/>
    <w:rsid w:val="00D57EF7"/>
    <w:rsid w:val="00D60A0B"/>
    <w:rsid w:val="00D72E5F"/>
    <w:rsid w:val="00D77E54"/>
    <w:rsid w:val="00D833D6"/>
    <w:rsid w:val="00D87064"/>
    <w:rsid w:val="00D9328A"/>
    <w:rsid w:val="00D9357D"/>
    <w:rsid w:val="00DA493E"/>
    <w:rsid w:val="00DA4968"/>
    <w:rsid w:val="00DB0EAB"/>
    <w:rsid w:val="00DB2746"/>
    <w:rsid w:val="00DC4943"/>
    <w:rsid w:val="00DC667D"/>
    <w:rsid w:val="00DC7DEE"/>
    <w:rsid w:val="00DC7FF7"/>
    <w:rsid w:val="00DD19C0"/>
    <w:rsid w:val="00E05263"/>
    <w:rsid w:val="00E053DD"/>
    <w:rsid w:val="00E05B7C"/>
    <w:rsid w:val="00E10A84"/>
    <w:rsid w:val="00E10DD9"/>
    <w:rsid w:val="00E16E0F"/>
    <w:rsid w:val="00E346CD"/>
    <w:rsid w:val="00E41245"/>
    <w:rsid w:val="00E55A7A"/>
    <w:rsid w:val="00E6180A"/>
    <w:rsid w:val="00E62716"/>
    <w:rsid w:val="00E72969"/>
    <w:rsid w:val="00E737BD"/>
    <w:rsid w:val="00E74442"/>
    <w:rsid w:val="00E808A3"/>
    <w:rsid w:val="00E809C9"/>
    <w:rsid w:val="00E93B5E"/>
    <w:rsid w:val="00E940CB"/>
    <w:rsid w:val="00E95588"/>
    <w:rsid w:val="00EA038C"/>
    <w:rsid w:val="00EA44CA"/>
    <w:rsid w:val="00EB3170"/>
    <w:rsid w:val="00EB5CD2"/>
    <w:rsid w:val="00EC0A38"/>
    <w:rsid w:val="00ED0B6C"/>
    <w:rsid w:val="00ED2831"/>
    <w:rsid w:val="00ED3575"/>
    <w:rsid w:val="00ED3BF5"/>
    <w:rsid w:val="00EE0C08"/>
    <w:rsid w:val="00EE2586"/>
    <w:rsid w:val="00EF00E8"/>
    <w:rsid w:val="00EF2439"/>
    <w:rsid w:val="00F005F6"/>
    <w:rsid w:val="00F01990"/>
    <w:rsid w:val="00F102B1"/>
    <w:rsid w:val="00F162EE"/>
    <w:rsid w:val="00F238D3"/>
    <w:rsid w:val="00F26F9D"/>
    <w:rsid w:val="00F273D5"/>
    <w:rsid w:val="00F27BF5"/>
    <w:rsid w:val="00F30DAB"/>
    <w:rsid w:val="00F32E94"/>
    <w:rsid w:val="00F356DA"/>
    <w:rsid w:val="00F37CB7"/>
    <w:rsid w:val="00F444B8"/>
    <w:rsid w:val="00F52206"/>
    <w:rsid w:val="00F540BB"/>
    <w:rsid w:val="00F561D5"/>
    <w:rsid w:val="00F60971"/>
    <w:rsid w:val="00F70571"/>
    <w:rsid w:val="00F72745"/>
    <w:rsid w:val="00F72FEE"/>
    <w:rsid w:val="00F7383D"/>
    <w:rsid w:val="00F741DE"/>
    <w:rsid w:val="00F746A8"/>
    <w:rsid w:val="00F751DE"/>
    <w:rsid w:val="00F76624"/>
    <w:rsid w:val="00F80107"/>
    <w:rsid w:val="00F811ED"/>
    <w:rsid w:val="00F82688"/>
    <w:rsid w:val="00F8354A"/>
    <w:rsid w:val="00F87720"/>
    <w:rsid w:val="00F91DA7"/>
    <w:rsid w:val="00F96A43"/>
    <w:rsid w:val="00F97102"/>
    <w:rsid w:val="00FA240C"/>
    <w:rsid w:val="00FB26EF"/>
    <w:rsid w:val="00FB4298"/>
    <w:rsid w:val="00FB7E05"/>
    <w:rsid w:val="00FD18D8"/>
    <w:rsid w:val="00FD5F37"/>
    <w:rsid w:val="00FE238A"/>
    <w:rsid w:val="00FE3CD2"/>
    <w:rsid w:val="00FE595A"/>
    <w:rsid w:val="00FE5BC7"/>
    <w:rsid w:val="00FF0FC7"/>
    <w:rsid w:val="00FF4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673D429"/>
  <w14:defaultImageDpi w14:val="330"/>
  <w15:docId w15:val="{00C8D83E-9C99-F348-A189-1C69A938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93A"/>
    <w:pPr>
      <w:spacing w:before="80" w:after="80" w:line="288" w:lineRule="auto"/>
    </w:pPr>
    <w:rPr>
      <w:rFonts w:asciiTheme="majorHAnsi" w:eastAsia="Times New Roman" w:hAnsiTheme="majorHAnsi" w:cstheme="majorHAnsi"/>
      <w:sz w:val="21"/>
      <w:szCs w:val="21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5B7C"/>
    <w:pPr>
      <w:keepNext/>
      <w:keepLines/>
      <w:spacing w:before="120" w:after="120" w:line="240" w:lineRule="auto"/>
      <w:jc w:val="center"/>
      <w:outlineLvl w:val="0"/>
    </w:pPr>
    <w:rPr>
      <w:rFonts w:eastAsiaTheme="majorEastAsia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107"/>
    <w:pPr>
      <w:keepNext/>
      <w:keepLines/>
      <w:spacing w:before="120" w:after="120"/>
      <w:jc w:val="center"/>
      <w:outlineLvl w:val="1"/>
    </w:pPr>
    <w:rPr>
      <w:rFonts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592A"/>
    <w:pPr>
      <w:keepNext/>
      <w:keepLines/>
      <w:spacing w:before="40" w:after="0"/>
      <w:outlineLvl w:val="2"/>
    </w:pPr>
    <w:rPr>
      <w:rFonts w:eastAsiaTheme="majorEastAsia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118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1188"/>
    <w:rPr>
      <w:sz w:val="24"/>
      <w:lang w:val="tr-TR" w:eastAsia="en-US"/>
    </w:rPr>
  </w:style>
  <w:style w:type="paragraph" w:styleId="Footer">
    <w:name w:val="footer"/>
    <w:basedOn w:val="Normal"/>
    <w:link w:val="FooterChar"/>
    <w:uiPriority w:val="99"/>
    <w:unhideWhenUsed/>
    <w:rsid w:val="009C118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1188"/>
    <w:rPr>
      <w:sz w:val="24"/>
      <w:lang w:val="tr-T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18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188"/>
    <w:rPr>
      <w:rFonts w:ascii="Lucida Grande" w:hAnsi="Lucida Grande"/>
      <w:sz w:val="18"/>
      <w:szCs w:val="18"/>
      <w:lang w:val="tr-TR" w:eastAsia="en-US"/>
    </w:rPr>
  </w:style>
  <w:style w:type="paragraph" w:customStyle="1" w:styleId="TableTitle">
    <w:name w:val="Table Title"/>
    <w:basedOn w:val="TableText"/>
    <w:qFormat/>
    <w:rsid w:val="0083553C"/>
  </w:style>
  <w:style w:type="paragraph" w:styleId="ListParagraph">
    <w:name w:val="List Paragraph"/>
    <w:aliases w:val="Bullet List"/>
    <w:basedOn w:val="Normal"/>
    <w:link w:val="ListParagraphChar"/>
    <w:uiPriority w:val="34"/>
    <w:qFormat/>
    <w:rsid w:val="0083553C"/>
    <w:pPr>
      <w:spacing w:before="0" w:after="0" w:line="240" w:lineRule="auto"/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59"/>
    <w:rsid w:val="00774C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530DD6"/>
    <w:pPr>
      <w:spacing w:before="0" w:after="0" w:line="240" w:lineRule="auto"/>
      <w:ind w:right="-624"/>
    </w:pPr>
  </w:style>
  <w:style w:type="table" w:customStyle="1" w:styleId="TableGrid1">
    <w:name w:val="Table Grid1"/>
    <w:basedOn w:val="TableNormal"/>
    <w:next w:val="TableGrid"/>
    <w:uiPriority w:val="39"/>
    <w:rsid w:val="009F6C6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5B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5BB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5BBE"/>
    <w:rPr>
      <w:lang w:val="tr-T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5B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5BBE"/>
    <w:rPr>
      <w:b/>
      <w:bCs/>
      <w:lang w:val="tr-TR" w:eastAsia="en-US"/>
    </w:rPr>
  </w:style>
  <w:style w:type="character" w:customStyle="1" w:styleId="ListParagraphChar">
    <w:name w:val="List Paragraph Char"/>
    <w:aliases w:val="Bullet List Char"/>
    <w:basedOn w:val="DefaultParagraphFont"/>
    <w:link w:val="ListParagraph"/>
    <w:uiPriority w:val="34"/>
    <w:locked/>
    <w:rsid w:val="0083553C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pple-converted-space">
    <w:name w:val="apple-converted-space"/>
    <w:rsid w:val="00530DD6"/>
    <w:rPr>
      <w:sz w:val="20"/>
      <w:szCs w:val="20"/>
    </w:rPr>
  </w:style>
  <w:style w:type="paragraph" w:styleId="Revision">
    <w:name w:val="Revision"/>
    <w:hidden/>
    <w:uiPriority w:val="99"/>
    <w:semiHidden/>
    <w:rsid w:val="00374D27"/>
    <w:rPr>
      <w:sz w:val="24"/>
      <w:lang w:val="tr-TR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5039E2"/>
    <w:pPr>
      <w:spacing w:before="240" w:after="240"/>
      <w:ind w:right="-624"/>
      <w:contextualSpacing/>
      <w:jc w:val="center"/>
    </w:pPr>
    <w:rPr>
      <w:rFonts w:eastAsiaTheme="majorEastAsia" w:cs="Times New Roman (Headings CS)"/>
      <w:kern w:val="28"/>
      <w:sz w:val="32"/>
      <w:szCs w:val="32"/>
      <w:lang w:eastAsia="de-DE"/>
    </w:rPr>
  </w:style>
  <w:style w:type="character" w:customStyle="1" w:styleId="TitleChar">
    <w:name w:val="Title Char"/>
    <w:basedOn w:val="DefaultParagraphFont"/>
    <w:link w:val="Title"/>
    <w:uiPriority w:val="10"/>
    <w:rsid w:val="005039E2"/>
    <w:rPr>
      <w:rFonts w:asciiTheme="majorHAnsi" w:eastAsiaTheme="majorEastAsia" w:hAnsiTheme="majorHAnsi" w:cs="Times New Roman (Headings CS)"/>
      <w:kern w:val="28"/>
      <w:sz w:val="32"/>
      <w:szCs w:val="32"/>
      <w:lang w:eastAsia="de-DE"/>
    </w:rPr>
  </w:style>
  <w:style w:type="table" w:styleId="PlainTable1">
    <w:name w:val="Plain Table 1"/>
    <w:basedOn w:val="TableNormal"/>
    <w:uiPriority w:val="41"/>
    <w:rsid w:val="00542104"/>
    <w:rPr>
      <w:rFonts w:ascii="Calibri" w:eastAsia="Calibri" w:hAnsi="Calibri"/>
      <w:lang w:val="en-IE" w:eastAsia="en-I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05B7C"/>
    <w:rPr>
      <w:rFonts w:asciiTheme="majorHAnsi" w:eastAsiaTheme="majorEastAsia" w:hAnsiTheme="majorHAnsi" w:cstheme="majorBidi"/>
      <w:color w:val="365F91" w:themeColor="accent1" w:themeShade="BF"/>
      <w:sz w:val="40"/>
      <w:szCs w:val="40"/>
      <w:lang w:eastAsia="en-GB"/>
    </w:rPr>
  </w:style>
  <w:style w:type="character" w:styleId="Hyperlink">
    <w:name w:val="Hyperlink"/>
    <w:basedOn w:val="DefaultParagraphFont"/>
    <w:uiPriority w:val="99"/>
    <w:unhideWhenUsed/>
    <w:rsid w:val="00C32F98"/>
    <w:rPr>
      <w:color w:val="0000FF" w:themeColor="hyperlink"/>
      <w:u w:val="single"/>
    </w:rPr>
  </w:style>
  <w:style w:type="paragraph" w:customStyle="1" w:styleId="TableText">
    <w:name w:val="Table Text"/>
    <w:basedOn w:val="Normal"/>
    <w:qFormat/>
    <w:rsid w:val="002414B4"/>
    <w:pPr>
      <w:ind w:right="-102"/>
    </w:pPr>
    <w:rPr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F8010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553C"/>
    <w:pPr>
      <w:numPr>
        <w:ilvl w:val="1"/>
      </w:numPr>
      <w:spacing w:before="120" w:after="120" w:line="240" w:lineRule="auto"/>
      <w:jc w:val="center"/>
    </w:pPr>
    <w:rPr>
      <w:rFonts w:cs="Calibri (Headings)"/>
      <w:color w:val="5A5A5A" w:themeColor="text1" w:themeTint="A5"/>
      <w:sz w:val="36"/>
      <w:szCs w:val="30"/>
      <w:lang w:eastAsia="de-DE"/>
    </w:rPr>
  </w:style>
  <w:style w:type="character" w:customStyle="1" w:styleId="SubtitleChar">
    <w:name w:val="Subtitle Char"/>
    <w:basedOn w:val="DefaultParagraphFont"/>
    <w:link w:val="Subtitle"/>
    <w:uiPriority w:val="11"/>
    <w:rsid w:val="0083553C"/>
    <w:rPr>
      <w:rFonts w:asciiTheme="majorHAnsi" w:hAnsiTheme="majorHAnsi" w:cs="Calibri (Headings)"/>
      <w:color w:val="5A5A5A" w:themeColor="text1" w:themeTint="A5"/>
      <w:sz w:val="36"/>
      <w:szCs w:val="30"/>
      <w:lang w:val="en-GB" w:eastAsia="de-D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2D8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2D87"/>
    <w:rPr>
      <w:rFonts w:ascii="Calibri" w:hAnsi="Calibri" w:cs="Calibri"/>
      <w:i/>
      <w:iCs/>
      <w:color w:val="4F81BD" w:themeColor="accent1"/>
      <w:sz w:val="22"/>
      <w:szCs w:val="22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554D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619C"/>
    <w:rPr>
      <w:color w:val="605E5C"/>
      <w:shd w:val="clear" w:color="auto" w:fill="E1DFDD"/>
    </w:rPr>
  </w:style>
  <w:style w:type="character" w:customStyle="1" w:styleId="grame">
    <w:name w:val="grame"/>
    <w:basedOn w:val="DefaultParagraphFont"/>
    <w:rsid w:val="005039E2"/>
  </w:style>
  <w:style w:type="paragraph" w:styleId="ListBullet">
    <w:name w:val="List Bullet"/>
    <w:basedOn w:val="Normal"/>
    <w:uiPriority w:val="99"/>
    <w:unhideWhenUsed/>
    <w:rsid w:val="00F76624"/>
    <w:pPr>
      <w:numPr>
        <w:numId w:val="3"/>
      </w:numPr>
    </w:pPr>
    <w:rPr>
      <w:rFonts w:ascii="Calibri" w:hAnsi="Calibri" w:cs="Calibri"/>
      <w:color w:val="000000"/>
    </w:rPr>
  </w:style>
  <w:style w:type="paragraph" w:styleId="ListBullet2">
    <w:name w:val="List Bullet 2"/>
    <w:basedOn w:val="Normal"/>
    <w:uiPriority w:val="99"/>
    <w:unhideWhenUsed/>
    <w:rsid w:val="006F25C1"/>
    <w:pPr>
      <w:numPr>
        <w:numId w:val="1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D3592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502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2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61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41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51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38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83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4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29C8A6BE9F194B82486D6AFB8703C0" ma:contentTypeVersion="15" ma:contentTypeDescription="Create a new document." ma:contentTypeScope="" ma:versionID="c5382d62aa21262f91c6bba3c691fa9a">
  <xsd:schema xmlns:xsd="http://www.w3.org/2001/XMLSchema" xmlns:xs="http://www.w3.org/2001/XMLSchema" xmlns:p="http://schemas.microsoft.com/office/2006/metadata/properties" xmlns:ns2="2778b45b-2aec-49d6-b28b-245248a5e38a" xmlns:ns3="a4f30743-03c8-404e-93bc-18497fe0a900" targetNamespace="http://schemas.microsoft.com/office/2006/metadata/properties" ma:root="true" ma:fieldsID="2f29e15b8bd936450edd526350a2664e" ns2:_="" ns3:_="">
    <xsd:import namespace="2778b45b-2aec-49d6-b28b-245248a5e38a"/>
    <xsd:import namespace="a4f30743-03c8-404e-93bc-18497fe0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8b45b-2aec-49d6-b28b-245248a5e3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5f1eabe-1379-4092-a8bc-10147bc7d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0743-03c8-404e-93bc-18497fe0a9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36f559-fa71-4ce6-bb15-4b24e7946dc4}" ma:internalName="TaxCatchAll" ma:showField="CatchAllData" ma:web="a4f30743-03c8-404e-93bc-18497fe0a9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78b45b-2aec-49d6-b28b-245248a5e38a">
      <Terms xmlns="http://schemas.microsoft.com/office/infopath/2007/PartnerControls"/>
    </lcf76f155ced4ddcb4097134ff3c332f>
    <TaxCatchAll xmlns="a4f30743-03c8-404e-93bc-18497fe0a900" xsi:nil="true"/>
  </documentManagement>
</p:properties>
</file>

<file path=customXml/itemProps1.xml><?xml version="1.0" encoding="utf-8"?>
<ds:datastoreItem xmlns:ds="http://schemas.openxmlformats.org/officeDocument/2006/customXml" ds:itemID="{E59739C5-33CF-4A4E-BEB2-98E0AC1E17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127C5A-67D9-4A4A-B484-2187BF4C92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8b45b-2aec-49d6-b28b-245248a5e38a"/>
    <ds:schemaRef ds:uri="a4f30743-03c8-404e-93bc-18497fe0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55C385-2822-460A-90B8-2ECB79AA77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E4C704-6399-4EF0-8CCB-D4B8825556EC}">
  <ds:schemaRefs>
    <ds:schemaRef ds:uri="http://schemas.microsoft.com/office/2006/metadata/properties"/>
    <ds:schemaRef ds:uri="http://schemas.microsoft.com/office/infopath/2007/PartnerControls"/>
    <ds:schemaRef ds:uri="2778b45b-2aec-49d6-b28b-245248a5e38a"/>
    <ds:schemaRef ds:uri="a4f30743-03c8-404e-93bc-18497fe0a9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97</Words>
  <Characters>1694</Characters>
  <Application>Microsoft Office Word</Application>
  <DocSecurity>0</DocSecurity>
  <Lines>14</Lines>
  <Paragraphs>3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..</dc:creator>
  <cp:keywords/>
  <dc:description/>
  <cp:lastModifiedBy>Kemal Onur Gungor</cp:lastModifiedBy>
  <cp:revision>19</cp:revision>
  <cp:lastPrinted>2022-04-28T08:32:00Z</cp:lastPrinted>
  <dcterms:created xsi:type="dcterms:W3CDTF">2023-05-30T11:49:00Z</dcterms:created>
  <dcterms:modified xsi:type="dcterms:W3CDTF">2023-06-0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29C8A6BE9F194B82486D6AFB8703C0</vt:lpwstr>
  </property>
  <property fmtid="{D5CDD505-2E9C-101B-9397-08002B2CF9AE}" pid="3" name="MediaServiceImageTags">
    <vt:lpwstr/>
  </property>
</Properties>
</file>